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Where continen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s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Not NULL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Select *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CovidVaccination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Order by 3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,4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SELECT TO DEAL WITH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opulation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Total case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tal death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Likelihood of death in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africa</w:t>
      </w:r>
      <w:proofErr w:type="spellEnd"/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th_percentag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a%c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Total Case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opulation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Shows percentage of population 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/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pulation_percentag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Where location Like '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%c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'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Getting country with highest infection rate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ighest_infection_cou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/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_population_percentag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4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Showing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ighest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death count with location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ighest_infection_cou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_cou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_death_percentag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Continent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3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Breaking down by continent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Showing Continent with highest death count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Select location,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Max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Cast(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otal_death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)) a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otal_death_count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00800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8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Where Continent is Null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Group by location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 xml:space="preserve">--Order by 2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esc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contin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_count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Continent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ontinent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2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Global Numbers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new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_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_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/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th_percentag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continent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new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_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_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/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_cas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th_percentag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continent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Group by date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Joining Both Tables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Vaccina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an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Looking at total vaccinatio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opulation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ntine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ew_vaccination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onve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ew_vaccination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rolling_people_vaccinated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Vaccina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an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nti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It is impossible to make use of the data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olling_pople_vaccinate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jus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created,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hence we use a CTE or a TEMPT TABLE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Using a CTE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p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contin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_vaccination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ling_people_vaccinate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as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ntine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ew_vaccination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onve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ew_vaccination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rolling_people_vaccinated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Vaccina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an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nti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Order by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an no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be in a CTE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Order by 2, 3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ling_people_vaccinate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/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00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p_vac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TEMP TABLE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centagre_population_vaccinated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centagre_populati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ccinate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contin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opula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umeric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ew_vaccination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umeric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olling_people_vaccinate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umeric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centagre_population_vaccinated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ntine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ew_vaccination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--value exceeded the range that is supported by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ata type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onver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ew_vaccination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rti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ling_people_vaccinated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Vaccina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location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an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a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nti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ling_people_vaccinate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/</w:t>
      </w:r>
      <w:r>
        <w:rPr>
          <w:rFonts w:ascii="Consolas" w:hAnsi="Consolas" w:cs="Consolas"/>
          <w:color w:val="0000FF"/>
          <w:sz w:val="19"/>
          <w:szCs w:val="19"/>
        </w:rPr>
        <w:t>populati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100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#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centagre_population_vaccinated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reating view to store data for later visualization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i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DeathsCountPerConti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contine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Max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_death_count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rtfolioProject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..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vidDeaths</w:t>
      </w:r>
      <w:proofErr w:type="spell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Continent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proofErr w:type="gramEnd"/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ontinent</w:t>
      </w:r>
    </w:p>
    <w:p w:rsidR="005630B3" w:rsidRDefault="005630B3" w:rsidP="005630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Order by 2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esc</w:t>
      </w:r>
      <w:proofErr w:type="spellEnd"/>
    </w:p>
    <w:p w:rsidR="0043106D" w:rsidRPr="005D34D6" w:rsidRDefault="0043106D" w:rsidP="005D3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3106D" w:rsidRPr="005D34D6" w:rsidSect="007347E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3110" w:rsidRDefault="00713110" w:rsidP="005D34D6">
      <w:pPr>
        <w:spacing w:after="0" w:line="240" w:lineRule="auto"/>
      </w:pPr>
      <w:r>
        <w:separator/>
      </w:r>
    </w:p>
  </w:endnote>
  <w:endnote w:type="continuationSeparator" w:id="0">
    <w:p w:rsidR="00713110" w:rsidRDefault="00713110" w:rsidP="005D34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3110" w:rsidRDefault="00713110" w:rsidP="005D34D6">
      <w:pPr>
        <w:spacing w:after="0" w:line="240" w:lineRule="auto"/>
      </w:pPr>
      <w:r>
        <w:separator/>
      </w:r>
    </w:p>
  </w:footnote>
  <w:footnote w:type="continuationSeparator" w:id="0">
    <w:p w:rsidR="00713110" w:rsidRDefault="00713110" w:rsidP="005D34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CA0E51"/>
    <w:multiLevelType w:val="hybridMultilevel"/>
    <w:tmpl w:val="DB3660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DF28B6"/>
    <w:multiLevelType w:val="hybridMultilevel"/>
    <w:tmpl w:val="1158B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7E18E6"/>
    <w:multiLevelType w:val="multilevel"/>
    <w:tmpl w:val="CC289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E756E31"/>
    <w:multiLevelType w:val="hybridMultilevel"/>
    <w:tmpl w:val="0A78E9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6231A8B"/>
    <w:multiLevelType w:val="hybridMultilevel"/>
    <w:tmpl w:val="0F64E370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74750E18"/>
    <w:multiLevelType w:val="hybridMultilevel"/>
    <w:tmpl w:val="AD2AC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zW3tDC1sDA1MLBU0lEKTi0uzszPAykwrAUAbb557SwAAAA="/>
  </w:docVars>
  <w:rsids>
    <w:rsidRoot w:val="005D34D6"/>
    <w:rsid w:val="000102D4"/>
    <w:rsid w:val="000A4E49"/>
    <w:rsid w:val="00136306"/>
    <w:rsid w:val="002A1046"/>
    <w:rsid w:val="0043106D"/>
    <w:rsid w:val="005630B3"/>
    <w:rsid w:val="005D34D6"/>
    <w:rsid w:val="00713110"/>
    <w:rsid w:val="00734A88"/>
    <w:rsid w:val="0099085F"/>
    <w:rsid w:val="00A47598"/>
    <w:rsid w:val="00E76292"/>
    <w:rsid w:val="00EF1D71"/>
    <w:rsid w:val="00F016AA"/>
    <w:rsid w:val="00F16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D3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D34D6"/>
  </w:style>
  <w:style w:type="paragraph" w:styleId="Footer">
    <w:name w:val="footer"/>
    <w:basedOn w:val="Normal"/>
    <w:link w:val="FooterChar"/>
    <w:uiPriority w:val="99"/>
    <w:semiHidden/>
    <w:unhideWhenUsed/>
    <w:rsid w:val="005D3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D34D6"/>
  </w:style>
  <w:style w:type="paragraph" w:styleId="ListParagraph">
    <w:name w:val="List Paragraph"/>
    <w:basedOn w:val="Normal"/>
    <w:uiPriority w:val="34"/>
    <w:qFormat/>
    <w:rsid w:val="005D34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16A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5D3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D34D6"/>
  </w:style>
  <w:style w:type="paragraph" w:styleId="Footer">
    <w:name w:val="footer"/>
    <w:basedOn w:val="Normal"/>
    <w:link w:val="FooterChar"/>
    <w:uiPriority w:val="99"/>
    <w:semiHidden/>
    <w:unhideWhenUsed/>
    <w:rsid w:val="005D34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D34D6"/>
  </w:style>
  <w:style w:type="paragraph" w:styleId="ListParagraph">
    <w:name w:val="List Paragraph"/>
    <w:basedOn w:val="Normal"/>
    <w:uiPriority w:val="34"/>
    <w:qFormat/>
    <w:rsid w:val="005D34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016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100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26</Words>
  <Characters>414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lade Temidayo</dc:creator>
  <cp:lastModifiedBy>zeez</cp:lastModifiedBy>
  <cp:revision>2</cp:revision>
  <dcterms:created xsi:type="dcterms:W3CDTF">2021-11-04T13:26:00Z</dcterms:created>
  <dcterms:modified xsi:type="dcterms:W3CDTF">2021-11-04T13:26:00Z</dcterms:modified>
</cp:coreProperties>
</file>